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E9120" w14:textId="0388F7B4" w:rsidR="006B2088" w:rsidRPr="009E62B8" w:rsidRDefault="007943F3" w:rsidP="009E62B8">
      <w:pPr>
        <w:pStyle w:val="Title"/>
      </w:pPr>
      <w:r w:rsidRPr="009E62B8">
        <w:t>Title on Cardiovascular Disease Mortality</w:t>
      </w:r>
      <w:r w:rsidR="009E62B8" w:rsidRPr="009E62B8">
        <w:tab/>
      </w:r>
    </w:p>
    <w:p w14:paraId="0150427C" w14:textId="573E65FD" w:rsidR="009E62B8" w:rsidRPr="009E62B8" w:rsidRDefault="009E62B8" w:rsidP="000F17A6">
      <w:pPr>
        <w:pStyle w:val="Subtitle"/>
      </w:pPr>
      <w:r w:rsidRPr="009E62B8">
        <w:t>Subtitle About Paper</w:t>
      </w:r>
    </w:p>
    <w:p w14:paraId="1E305858" w14:textId="77777777" w:rsidR="00D2750C" w:rsidRDefault="00D2750C" w:rsidP="00AB2FC0">
      <w:pPr>
        <w:pStyle w:val="Author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>, J. Douglas Bremner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676E31B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44F1CA57" w14:textId="79F4FC10" w:rsidR="006B2088" w:rsidRPr="00EA5C02" w:rsidRDefault="00000000" w:rsidP="00B33DCE">
      <w:pPr>
        <w:pStyle w:val="FirstParagraph"/>
      </w:pPr>
      <w:r w:rsidRPr="00EA5C02">
        <w:lastRenderedPageBreak/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471EA426" w14:textId="218CB18E" w:rsidR="00661B2B" w:rsidRDefault="00661B2B" w:rsidP="001B3716">
      <w:pPr>
        <w:pStyle w:val="FirstParagraph"/>
      </w:pPr>
      <w:r>
        <w:t xml:space="preserve">If needed, we can add a color highlight by an additional style option. This is through the RMD or QMD format using a [markdown element with a specific </w:t>
      </w:r>
      <w:proofErr w:type="gramStart"/>
      <w:r>
        <w:t>style]{</w:t>
      </w:r>
      <w:proofErr w:type="gramEnd"/>
      <w:r>
        <w:t xml:space="preserve">custom-style=’red’}, which will then make the </w:t>
      </w:r>
      <w:r>
        <w:rPr>
          <w:rStyle w:val="red"/>
        </w:rPr>
        <w:t>words can be colored in red.</w:t>
      </w:r>
      <w:r>
        <w:t xml:space="preserve"> However, the reference document </w:t>
      </w:r>
      <w:proofErr w:type="gramStart"/>
      <w:r>
        <w:t>has to</w:t>
      </w:r>
      <w:proofErr w:type="gramEnd"/>
      <w:r>
        <w:t xml:space="preserve"> contain this style.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635772C0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02E44951" w14:textId="4E385D13" w:rsidR="006B2088" w:rsidRPr="00EA5C02" w:rsidRDefault="000119F1" w:rsidP="00B33DCE">
      <w:pPr>
        <w:pStyle w:val="BodyText"/>
      </w:pPr>
      <w:r>
        <w:lastRenderedPageBreak/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F928CA" w:rsidRDefault="00000000" w:rsidP="00F928CA">
      <w:pPr>
        <w:pStyle w:val="Heading1"/>
      </w:pPr>
      <w:bookmarkStart w:id="2" w:name="methods"/>
      <w:bookmarkEnd w:id="1"/>
      <w:r w:rsidRPr="00F928CA">
        <w:lastRenderedPageBreak/>
        <w:t>Methods</w:t>
      </w:r>
    </w:p>
    <w:p w14:paraId="589A891A" w14:textId="77777777" w:rsidR="00F928CA" w:rsidRDefault="00F928CA" w:rsidP="00F928CA">
      <w:pPr>
        <w:keepNext w:val="0"/>
        <w:spacing w:after="200"/>
      </w:pPr>
      <w:bookmarkStart w:id="3" w:name="enrollment-methods"/>
    </w:p>
    <w:p w14:paraId="6137AFBA" w14:textId="2179CC2C" w:rsidR="006B2088" w:rsidRPr="00F928CA" w:rsidRDefault="00000000" w:rsidP="00F928CA">
      <w:pPr>
        <w:pStyle w:val="Heading2"/>
      </w:pPr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0382332D" w14:textId="51D9AF2C" w:rsidR="00FC0DF8" w:rsidRPr="004B399A" w:rsidRDefault="00000000" w:rsidP="004B399A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  <w:bookmarkStart w:id="7" w:name="cohort-description"/>
    </w:p>
    <w:p w14:paraId="583D1AC4" w14:textId="19AC5694" w:rsidR="006B2088" w:rsidRPr="00EA5C02" w:rsidRDefault="00000000" w:rsidP="00B33DCE">
      <w:pPr>
        <w:pStyle w:val="Heading2"/>
      </w:pPr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54A7DF0B" w:rsidR="006B2088" w:rsidRPr="004B399A" w:rsidRDefault="00000000" w:rsidP="004B399A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12018A79" w14:textId="02CC0B19" w:rsidR="00FC0DF8" w:rsidRDefault="00000000" w:rsidP="004B399A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25859DC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2D28FCD1" w14:textId="354AD03D" w:rsidR="006B2088" w:rsidRPr="00EA5C02" w:rsidRDefault="00000000" w:rsidP="004B399A">
      <w:pPr>
        <w:pStyle w:val="Heading1"/>
      </w:pPr>
      <w:r w:rsidRPr="00EA5C02">
        <w:lastRenderedPageBreak/>
        <w:t>Tables</w:t>
      </w:r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Pr="00B33DCE">
        <w:t>1</w:t>
      </w:r>
      <w:r>
        <w:fldChar w:fldCharType="end"/>
      </w:r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43B01E63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bookmarkStart w:id="26" w:name="ref-Lown1979a"/>
      <w:bookmarkStart w:id="27" w:name="refs"/>
      <w:r>
        <w:br w:type="page"/>
      </w:r>
    </w:p>
    <w:p w14:paraId="79EB3CB9" w14:textId="6029EE84" w:rsidR="006B2088" w:rsidRPr="00DC454D" w:rsidRDefault="00000000" w:rsidP="00B33DCE">
      <w:pPr>
        <w:pStyle w:val="Bibliography"/>
      </w:pPr>
      <w:r w:rsidRPr="00EA5C02">
        <w:lastRenderedPageBreak/>
        <w:t xml:space="preserve">7. </w:t>
      </w:r>
      <w:r w:rsidRPr="00EA5C02">
        <w:tab/>
        <w:t xml:space="preserve">Lown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="006B2088"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Bremner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Perspective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="006B2088"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="006B2088"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Mortara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="006B2088"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="006B2088"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="006B2088"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="006B2088"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Ubel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Bremner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="006B2088"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Bremner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="006B2088"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E3AB2" w14:textId="77777777" w:rsidR="00B47DE4" w:rsidRDefault="00B47DE4" w:rsidP="00B33DCE">
      <w:r>
        <w:separator/>
      </w:r>
    </w:p>
  </w:endnote>
  <w:endnote w:type="continuationSeparator" w:id="0">
    <w:p w14:paraId="475D3747" w14:textId="77777777" w:rsidR="00B47DE4" w:rsidRDefault="00B47DE4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79628816"/>
      <w:docPartObj>
        <w:docPartGallery w:val="Page Numbers (Bottom of Page)"/>
        <w:docPartUnique/>
      </w:docPartObj>
    </w:sdtPr>
    <w:sdtContent>
      <w:p w14:paraId="297E954E" w14:textId="47D871CF" w:rsidR="0010079B" w:rsidRDefault="0010079B" w:rsidP="000C3C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0E8E86" w14:textId="77777777" w:rsidR="0010079B" w:rsidRDefault="0010079B" w:rsidP="0010079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63337736"/>
      <w:docPartObj>
        <w:docPartGallery w:val="Page Numbers (Bottom of Page)"/>
        <w:docPartUnique/>
      </w:docPartObj>
    </w:sdtPr>
    <w:sdtContent>
      <w:p w14:paraId="27AF8F29" w14:textId="2E9DF366" w:rsidR="0010079B" w:rsidRDefault="0010079B" w:rsidP="000C3C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4E8E21" w14:textId="77777777" w:rsidR="0010079B" w:rsidRDefault="0010079B" w:rsidP="0010079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9AE96" w14:textId="77777777" w:rsidR="00B47DE4" w:rsidRDefault="00B47DE4" w:rsidP="00B33DCE">
      <w:r>
        <w:separator/>
      </w:r>
    </w:p>
  </w:footnote>
  <w:footnote w:type="continuationSeparator" w:id="0">
    <w:p w14:paraId="5930E054" w14:textId="77777777" w:rsidR="00B47DE4" w:rsidRDefault="00B47DE4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0F17A6"/>
    <w:rsid w:val="0010079B"/>
    <w:rsid w:val="00185606"/>
    <w:rsid w:val="001B3716"/>
    <w:rsid w:val="002B1F60"/>
    <w:rsid w:val="00336F5A"/>
    <w:rsid w:val="00342D79"/>
    <w:rsid w:val="00483CA7"/>
    <w:rsid w:val="004A6AF0"/>
    <w:rsid w:val="004B399A"/>
    <w:rsid w:val="00572B07"/>
    <w:rsid w:val="005C3097"/>
    <w:rsid w:val="00661B2B"/>
    <w:rsid w:val="006B2088"/>
    <w:rsid w:val="006E7C35"/>
    <w:rsid w:val="007049E3"/>
    <w:rsid w:val="007943F3"/>
    <w:rsid w:val="00865645"/>
    <w:rsid w:val="008851F6"/>
    <w:rsid w:val="009315D4"/>
    <w:rsid w:val="009569D7"/>
    <w:rsid w:val="009C2478"/>
    <w:rsid w:val="009E62B8"/>
    <w:rsid w:val="00A3123E"/>
    <w:rsid w:val="00A52A53"/>
    <w:rsid w:val="00A9392C"/>
    <w:rsid w:val="00AB2FC0"/>
    <w:rsid w:val="00B33DCE"/>
    <w:rsid w:val="00B47DE4"/>
    <w:rsid w:val="00C840E3"/>
    <w:rsid w:val="00CF2919"/>
    <w:rsid w:val="00D2750C"/>
    <w:rsid w:val="00DC454D"/>
    <w:rsid w:val="00DD5B6A"/>
    <w:rsid w:val="00DD79BB"/>
    <w:rsid w:val="00DF6F6D"/>
    <w:rsid w:val="00EA32BA"/>
    <w:rsid w:val="00EA5C02"/>
    <w:rsid w:val="00F643C0"/>
    <w:rsid w:val="00F928CA"/>
    <w:rsid w:val="00F95832"/>
    <w:rsid w:val="00FB64F8"/>
    <w:rsid w:val="00FC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336F5A"/>
    <w:pPr>
      <w:keepLines/>
      <w:pageBreakBefore/>
      <w:jc w:val="center"/>
      <w:outlineLvl w:val="0"/>
    </w:pPr>
    <w:rPr>
      <w:rFonts w:eastAsiaTheme="majorEastAsia"/>
      <w:b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62B8"/>
    <w:pPr>
      <w:keepLines/>
      <w:contextualSpacing/>
    </w:pPr>
    <w:rPr>
      <w:rFonts w:eastAsiaTheme="majorEastAsia"/>
      <w:b/>
      <w:bCs/>
      <w:color w:val="000000" w:themeColor="text1"/>
      <w:szCs w:val="22"/>
    </w:rPr>
  </w:style>
  <w:style w:type="paragraph" w:styleId="Subtitle">
    <w:name w:val="Subtitle"/>
    <w:basedOn w:val="Title"/>
    <w:next w:val="BodyText"/>
    <w:qFormat/>
    <w:rsid w:val="009E62B8"/>
    <w:rPr>
      <w:b w:val="0"/>
      <w:bCs w:val="0"/>
    </w:rPr>
  </w:style>
  <w:style w:type="paragraph" w:customStyle="1" w:styleId="Author">
    <w:name w:val="Author"/>
    <w:next w:val="BodyText"/>
    <w:qFormat/>
    <w:rsid w:val="00A52A53"/>
    <w:pPr>
      <w:keepNext/>
      <w:keepLines/>
      <w:spacing w:before="220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framePr w:wrap="notBeside" w:hAnchor="text"/>
      <w:spacing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character" w:customStyle="1" w:styleId="red">
    <w:name w:val="red"/>
    <w:basedOn w:val="DefaultParagraphFont"/>
    <w:uiPriority w:val="1"/>
    <w:qFormat/>
    <w:rsid w:val="00661B2B"/>
    <w:rPr>
      <w:color w:val="D50032"/>
    </w:rPr>
  </w:style>
  <w:style w:type="paragraph" w:styleId="Footer">
    <w:name w:val="footer"/>
    <w:basedOn w:val="Normal"/>
    <w:link w:val="FooterChar"/>
    <w:unhideWhenUsed/>
    <w:rsid w:val="001007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0079B"/>
    <w:rPr>
      <w:rFonts w:ascii="Arial" w:hAnsi="Arial" w:cs="Arial"/>
      <w:sz w:val="22"/>
    </w:rPr>
  </w:style>
  <w:style w:type="character" w:styleId="PageNumber">
    <w:name w:val="page number"/>
    <w:basedOn w:val="DefaultParagraphFont"/>
    <w:semiHidden/>
    <w:unhideWhenUsed/>
    <w:rsid w:val="00100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0</Pages>
  <Words>1123</Words>
  <Characters>640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</cp:lastModifiedBy>
  <cp:revision>22</cp:revision>
  <dcterms:created xsi:type="dcterms:W3CDTF">2022-09-27T20:15:00Z</dcterms:created>
  <dcterms:modified xsi:type="dcterms:W3CDTF">2025-02-12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